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proofErr w:type="gramStart"/>
      <w:r w:rsidRPr="00602ECE">
        <w:t>Experience</w:t>
      </w:r>
      <w:proofErr w:type="gramEnd"/>
      <w:r w:rsidRPr="00602ECE">
        <w:t xml:space="preserve">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5F59931D" w14:textId="09AE1140" w:rsidR="00E512C8" w:rsidRPr="00AA7353" w:rsidRDefault="00E512C8" w:rsidP="00E512C8">
      <w:pPr>
        <w:rPr>
          <w:b/>
          <w:bCs/>
        </w:rPr>
      </w:pPr>
      <w:bookmarkStart w:id="1" w:name="_Hlk153130518"/>
      <w:r>
        <w:rPr>
          <w:b/>
          <w:bCs/>
        </w:rPr>
        <w:t xml:space="preserve">B&amp;A </w:t>
      </w:r>
      <w:proofErr w:type="gramStart"/>
      <w:r>
        <w:rPr>
          <w:b/>
          <w:bCs/>
        </w:rPr>
        <w:t>Appliances  –</w:t>
      </w:r>
      <w:proofErr w:type="gramEnd"/>
      <w:r>
        <w:rPr>
          <w:b/>
          <w:bCs/>
        </w:rPr>
        <w:t xml:space="preserve"> Brooklyn, NY                                                                                           Jan 2020 – Present                                                                                                                                              </w:t>
      </w:r>
      <w:r w:rsidR="00AF019A" w:rsidRPr="00AF019A">
        <w:rPr>
          <w:b/>
          <w:bCs/>
        </w:rPr>
        <w:t>Data Entry Associate</w:t>
      </w:r>
    </w:p>
    <w:p w14:paraId="0A6DA032" w14:textId="1D5B23F1" w:rsidR="00E512C8" w:rsidRPr="000974A0" w:rsidRDefault="00E512C8" w:rsidP="00E512C8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>
        <w:t xml:space="preserve">Reported to the owner of B&amp;A. </w:t>
      </w:r>
      <w:r w:rsidR="00603C78">
        <w:t>A</w:t>
      </w:r>
      <w:r w:rsidR="00410D9C" w:rsidRPr="00410D9C">
        <w:t>ccurately ent</w:t>
      </w:r>
      <w:r w:rsidR="00603C78">
        <w:t>ering</w:t>
      </w:r>
      <w:r w:rsidR="00410D9C" w:rsidRPr="00410D9C">
        <w:t xml:space="preserve"> and </w:t>
      </w:r>
      <w:r w:rsidR="00603C78">
        <w:t>updating</w:t>
      </w:r>
      <w:r w:rsidR="00410D9C" w:rsidRPr="00410D9C">
        <w:t xml:space="preserve"> customer information in the company database</w:t>
      </w:r>
      <w:r w:rsidR="00410D9C">
        <w:t xml:space="preserve">. </w:t>
      </w:r>
      <w:r w:rsidR="00603C78">
        <w:t xml:space="preserve">Managing inventory data, ensuring up-to-date and precise records. </w:t>
      </w:r>
      <w:r w:rsidR="00603C78" w:rsidRPr="00603C78">
        <w:t>Addressed customer inquiries and resolved complaints, ensuring high customer satisfaction</w:t>
      </w:r>
      <w:r w:rsidR="00603C78">
        <w:t>.</w:t>
      </w:r>
    </w:p>
    <w:p w14:paraId="6DD4405B" w14:textId="6464E5E9" w:rsidR="00603C78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Processed sales transactions, handled cash, and managed POS systems</w:t>
      </w:r>
      <w:r>
        <w:rPr>
          <w:bCs/>
        </w:rPr>
        <w:t>.</w:t>
      </w:r>
    </w:p>
    <w:p w14:paraId="71C57D4C" w14:textId="16B3B9F4" w:rsidR="00E512C8" w:rsidRPr="000974A0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Addressed customer inquiries and resolved complaints, ensuring high customer satisfaction</w:t>
      </w:r>
      <w:r w:rsidR="00E512C8">
        <w:rPr>
          <w:bCs/>
        </w:rPr>
        <w:t>.</w:t>
      </w:r>
    </w:p>
    <w:p w14:paraId="1AA8F8B2" w14:textId="77777777" w:rsidR="00E512C8" w:rsidRDefault="00E512C8" w:rsidP="00575AAE">
      <w:pPr>
        <w:rPr>
          <w:b/>
          <w:bCs/>
        </w:rPr>
      </w:pPr>
    </w:p>
    <w:p w14:paraId="04FEF655" w14:textId="7B522D83" w:rsidR="00575AAE" w:rsidRPr="00AA7353" w:rsidRDefault="00575AAE" w:rsidP="00575AAE">
      <w:pPr>
        <w:rPr>
          <w:b/>
          <w:bCs/>
        </w:rPr>
      </w:pPr>
      <w:r>
        <w:rPr>
          <w:b/>
          <w:bCs/>
        </w:rPr>
        <w:t>Tip Top Shoes – Manhattan, NY                                                                                           Dec 2023 –</w:t>
      </w:r>
      <w:r w:rsidR="00C959CA">
        <w:rPr>
          <w:b/>
          <w:bCs/>
        </w:rPr>
        <w:t xml:space="preserve"> Dec 2023</w:t>
      </w:r>
      <w:r>
        <w:rPr>
          <w:b/>
          <w:bCs/>
        </w:rPr>
        <w:t xml:space="preserve">                                                                                                                                              </w:t>
      </w:r>
      <w:r w:rsidRPr="00575AAE">
        <w:rPr>
          <w:b/>
          <w:bCs/>
        </w:rPr>
        <w:t>Product Lister and Data Entry</w:t>
      </w:r>
    </w:p>
    <w:p w14:paraId="443CD792" w14:textId="1BE83858" w:rsidR="00575AAE" w:rsidRPr="000974A0" w:rsidRDefault="00575AAE" w:rsidP="00575AAE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>
        <w:t xml:space="preserve">the </w:t>
      </w:r>
      <w:r w:rsidR="00EC214D">
        <w:t>Sales Representative</w:t>
      </w:r>
      <w:r>
        <w:t xml:space="preserve"> of </w:t>
      </w:r>
      <w:r w:rsidR="00EC214D">
        <w:t>Tip Top Shoes</w:t>
      </w:r>
      <w:r>
        <w:t xml:space="preserve">. </w:t>
      </w:r>
      <w:r w:rsidR="00B10722">
        <w:t xml:space="preserve">Edited product, </w:t>
      </w:r>
      <w:r w:rsidR="00B10722" w:rsidRPr="00B10722">
        <w:t xml:space="preserve">and category details, including product listings, images, and prices that </w:t>
      </w:r>
      <w:r w:rsidR="00E41B38">
        <w:t xml:space="preserve">became </w:t>
      </w:r>
      <w:r w:rsidR="00B10722" w:rsidRPr="00B10722">
        <w:t xml:space="preserve">published on </w:t>
      </w:r>
      <w:r w:rsidR="00E41B38">
        <w:t>their</w:t>
      </w:r>
      <w:r w:rsidR="00B10722" w:rsidRPr="00B10722">
        <w:t xml:space="preserve"> Shopify websites and other </w:t>
      </w:r>
      <w:r w:rsidR="00E41B38">
        <w:t xml:space="preserve">Social Media </w:t>
      </w:r>
      <w:r w:rsidR="00B10722" w:rsidRPr="00B10722">
        <w:t>portals.</w:t>
      </w:r>
      <w:r w:rsidR="00B10722">
        <w:t xml:space="preserve"> Followed th</w:t>
      </w:r>
      <w:r w:rsidR="00332024">
        <w:t>e</w:t>
      </w:r>
      <w:r w:rsidR="00B10722">
        <w:t xml:space="preserve"> standards </w:t>
      </w:r>
      <w:r w:rsidR="00B10722" w:rsidRPr="00B10722">
        <w:t>and best practices for new product listings, page creation, and interlinking.</w:t>
      </w:r>
      <w:r w:rsidR="001D0C1F">
        <w:t xml:space="preserve"> </w:t>
      </w:r>
    </w:p>
    <w:p w14:paraId="775C2B0A" w14:textId="1854DAC4" w:rsidR="00F8010C" w:rsidRDefault="00F8010C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 xml:space="preserve">Optimized </w:t>
      </w:r>
      <w:r w:rsidR="00774E82">
        <w:rPr>
          <w:bCs/>
        </w:rPr>
        <w:t>images of products for the site.</w:t>
      </w:r>
    </w:p>
    <w:p w14:paraId="48A79EBF" w14:textId="23DF8446" w:rsidR="00FA5BBD" w:rsidRPr="000974A0" w:rsidRDefault="009D3059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9D3059">
        <w:rPr>
          <w:bCs/>
        </w:rPr>
        <w:t>Maintained</w:t>
      </w:r>
      <w:r>
        <w:rPr>
          <w:bCs/>
        </w:rPr>
        <w:t xml:space="preserve"> </w:t>
      </w:r>
      <w:r w:rsidR="00FA5BBD">
        <w:rPr>
          <w:bCs/>
        </w:rPr>
        <w:t>th</w:t>
      </w:r>
      <w:r w:rsidR="009543D6">
        <w:rPr>
          <w:bCs/>
        </w:rPr>
        <w:t>e</w:t>
      </w:r>
      <w:r w:rsidR="00FA5BBD">
        <w:rPr>
          <w:bCs/>
        </w:rPr>
        <w:t xml:space="preserve"> Database </w:t>
      </w:r>
      <w:r>
        <w:rPr>
          <w:bCs/>
        </w:rPr>
        <w:t>where</w:t>
      </w:r>
      <w:r w:rsidR="00FA5BBD">
        <w:rPr>
          <w:bCs/>
        </w:rPr>
        <w:t xml:space="preserve"> the information needed to be stored.</w:t>
      </w:r>
    </w:p>
    <w:p w14:paraId="7FF533CC" w14:textId="6CE249F1" w:rsidR="000974A0" w:rsidRPr="00AA7353" w:rsidRDefault="008B4155" w:rsidP="000974A0">
      <w:pPr>
        <w:rPr>
          <w:b/>
          <w:bCs/>
        </w:rPr>
      </w:pPr>
      <w:r>
        <w:rPr>
          <w:bCs/>
        </w:rPr>
        <w:lastRenderedPageBreak/>
        <w:t xml:space="preserve">                                                                                                                                                                               </w:t>
      </w:r>
      <w:proofErr w:type="spellStart"/>
      <w:r w:rsidR="000974A0" w:rsidRPr="000974A0">
        <w:rPr>
          <w:b/>
          <w:bCs/>
        </w:rPr>
        <w:t>Unadat</w:t>
      </w:r>
      <w:proofErr w:type="spellEnd"/>
      <w:r w:rsidR="000974A0"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 w:rsidR="000974A0"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 w:rsidR="000974A0"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="000974A0" w:rsidRPr="00AA7353">
        <w:rPr>
          <w:b/>
          <w:bCs/>
        </w:rPr>
        <w:t>Software Engineer Intern</w:t>
      </w:r>
    </w:p>
    <w:p w14:paraId="60E58624" w14:textId="19A47B2D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E512C8">
        <w:t xml:space="preserve"> </w:t>
      </w:r>
      <w:r w:rsidR="002A0C4B">
        <w:t xml:space="preserve">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B566DC6" w14:textId="4796BFC7" w:rsidR="000974A0" w:rsidRDefault="000974A0" w:rsidP="00332024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  <w:bookmarkStart w:id="2" w:name="_Hlk106108631"/>
    </w:p>
    <w:p w14:paraId="4DFB39BC" w14:textId="77777777" w:rsidR="00332024" w:rsidRPr="00332024" w:rsidRDefault="00332024" w:rsidP="00332024">
      <w:pPr>
        <w:spacing w:after="0" w:line="240" w:lineRule="auto"/>
        <w:ind w:left="144"/>
        <w:jc w:val="both"/>
        <w:rPr>
          <w:bCs/>
        </w:rPr>
      </w:pPr>
    </w:p>
    <w:bookmarkEnd w:id="1"/>
    <w:bookmarkEnd w:id="2"/>
    <w:p w14:paraId="2EBA76B4" w14:textId="58D931BA" w:rsidR="007B4029" w:rsidRPr="00F8010C" w:rsidRDefault="007B4029" w:rsidP="00F8010C"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 w:rsidR="00F8010C">
        <w:rPr>
          <w:b/>
        </w:rPr>
        <w:t xml:space="preserve">                                                               </w:t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  <w:r w:rsidR="00F8010C">
        <w:t xml:space="preserve">         </w:t>
      </w: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3" w:name="_Hlk106111767"/>
    </w:p>
    <w:bookmarkEnd w:id="3"/>
    <w:p w14:paraId="7F34DA42" w14:textId="5477C743" w:rsidR="00DE2E35" w:rsidRDefault="00DE2E35" w:rsidP="008B4155">
      <w:pPr>
        <w:spacing w:after="0" w:line="240" w:lineRule="auto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4" w:name="_Hlk106109319"/>
      <w:r w:rsidRPr="00D85211">
        <w:rPr>
          <w:b/>
        </w:rPr>
        <w:t>Group</w:t>
      </w:r>
      <w:bookmarkEnd w:id="4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5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5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6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1F9BF2CC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</w:t>
      </w:r>
      <w:r w:rsidR="00B204D3">
        <w:rPr>
          <w:bCs/>
        </w:rPr>
        <w:t>A</w:t>
      </w:r>
      <w:r w:rsidR="006D4DAB">
        <w:rPr>
          <w:bCs/>
        </w:rPr>
        <w:t>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33A0A58" w14:textId="77777777" w:rsidR="00E72526" w:rsidRDefault="00E72526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</w:p>
    <w:p w14:paraId="6236CB67" w14:textId="62B8B664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lastRenderedPageBreak/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Computing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Systems Networking and Telecommunications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3143FCAE" w14:textId="1B3FE452" w:rsidR="0087060B" w:rsidRPr="0087060B" w:rsidRDefault="0084430C" w:rsidP="00575AAE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  <w:bookmarkEnd w:id="6"/>
    </w:p>
    <w:sectPr w:rsidR="0087060B" w:rsidRPr="0087060B" w:rsidSect="00522C1C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E7BCFE" w14:textId="77777777" w:rsidR="009B6AC7" w:rsidRDefault="009B6AC7" w:rsidP="00CC5704">
      <w:pPr>
        <w:spacing w:after="0" w:line="240" w:lineRule="auto"/>
      </w:pPr>
      <w:r>
        <w:separator/>
      </w:r>
    </w:p>
  </w:endnote>
  <w:endnote w:type="continuationSeparator" w:id="0">
    <w:p w14:paraId="4CA6DAC6" w14:textId="77777777" w:rsidR="009B6AC7" w:rsidRDefault="009B6AC7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A860CE" w14:textId="77777777" w:rsidR="009B6AC7" w:rsidRDefault="009B6AC7" w:rsidP="00CC5704">
      <w:pPr>
        <w:spacing w:after="0" w:line="240" w:lineRule="auto"/>
      </w:pPr>
      <w:r>
        <w:separator/>
      </w:r>
    </w:p>
  </w:footnote>
  <w:footnote w:type="continuationSeparator" w:id="0">
    <w:p w14:paraId="78890C3E" w14:textId="77777777" w:rsidR="009B6AC7" w:rsidRDefault="009B6AC7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-203032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730AB5" w14:textId="2D9FCDC7" w:rsidR="001E131D" w:rsidRDefault="001E131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8FAMZLeyItAAAA"/>
  </w:docVars>
  <w:rsids>
    <w:rsidRoot w:val="00C12250"/>
    <w:rsid w:val="00002CB5"/>
    <w:rsid w:val="00004906"/>
    <w:rsid w:val="00010018"/>
    <w:rsid w:val="000216D1"/>
    <w:rsid w:val="0006540B"/>
    <w:rsid w:val="00092A9B"/>
    <w:rsid w:val="00093F13"/>
    <w:rsid w:val="00095FFE"/>
    <w:rsid w:val="000974A0"/>
    <w:rsid w:val="000A7441"/>
    <w:rsid w:val="000E475E"/>
    <w:rsid w:val="000E6C0F"/>
    <w:rsid w:val="00127D79"/>
    <w:rsid w:val="001412B3"/>
    <w:rsid w:val="00194F27"/>
    <w:rsid w:val="001A0192"/>
    <w:rsid w:val="001A11C9"/>
    <w:rsid w:val="001B23A0"/>
    <w:rsid w:val="001C3C64"/>
    <w:rsid w:val="001D0C1F"/>
    <w:rsid w:val="001E131D"/>
    <w:rsid w:val="001E28CC"/>
    <w:rsid w:val="001F37EC"/>
    <w:rsid w:val="00207EAC"/>
    <w:rsid w:val="0021157F"/>
    <w:rsid w:val="00217787"/>
    <w:rsid w:val="00224F4D"/>
    <w:rsid w:val="00232202"/>
    <w:rsid w:val="0023429D"/>
    <w:rsid w:val="00242160"/>
    <w:rsid w:val="002444C2"/>
    <w:rsid w:val="00281E1C"/>
    <w:rsid w:val="002A0C4B"/>
    <w:rsid w:val="002D7F78"/>
    <w:rsid w:val="002F18D3"/>
    <w:rsid w:val="002F67BC"/>
    <w:rsid w:val="00301109"/>
    <w:rsid w:val="00332024"/>
    <w:rsid w:val="00357471"/>
    <w:rsid w:val="00361C10"/>
    <w:rsid w:val="00372C09"/>
    <w:rsid w:val="0038438D"/>
    <w:rsid w:val="0039278D"/>
    <w:rsid w:val="003D0F5C"/>
    <w:rsid w:val="004049EB"/>
    <w:rsid w:val="00410D9C"/>
    <w:rsid w:val="004139CA"/>
    <w:rsid w:val="00422045"/>
    <w:rsid w:val="004A074A"/>
    <w:rsid w:val="004B3EDE"/>
    <w:rsid w:val="004B76C2"/>
    <w:rsid w:val="004E4DFE"/>
    <w:rsid w:val="00517688"/>
    <w:rsid w:val="00522C1C"/>
    <w:rsid w:val="005255A7"/>
    <w:rsid w:val="00575AAE"/>
    <w:rsid w:val="005A20E6"/>
    <w:rsid w:val="005C438B"/>
    <w:rsid w:val="005E3AC2"/>
    <w:rsid w:val="005F7D8F"/>
    <w:rsid w:val="00602ECE"/>
    <w:rsid w:val="00603C78"/>
    <w:rsid w:val="00626C56"/>
    <w:rsid w:val="006404C9"/>
    <w:rsid w:val="00660DC2"/>
    <w:rsid w:val="00683B14"/>
    <w:rsid w:val="0069030D"/>
    <w:rsid w:val="006B0E7A"/>
    <w:rsid w:val="006C5910"/>
    <w:rsid w:val="006D4DAB"/>
    <w:rsid w:val="006F5F61"/>
    <w:rsid w:val="006F7892"/>
    <w:rsid w:val="00705B38"/>
    <w:rsid w:val="00732153"/>
    <w:rsid w:val="00740505"/>
    <w:rsid w:val="00756B69"/>
    <w:rsid w:val="00774E82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8A36EB"/>
    <w:rsid w:val="008B4155"/>
    <w:rsid w:val="008C3CDD"/>
    <w:rsid w:val="008D6B19"/>
    <w:rsid w:val="008F4A07"/>
    <w:rsid w:val="00905012"/>
    <w:rsid w:val="0091313C"/>
    <w:rsid w:val="00924D01"/>
    <w:rsid w:val="00936489"/>
    <w:rsid w:val="0094141B"/>
    <w:rsid w:val="00945981"/>
    <w:rsid w:val="009543D6"/>
    <w:rsid w:val="0096276B"/>
    <w:rsid w:val="00981A9D"/>
    <w:rsid w:val="009B6AC7"/>
    <w:rsid w:val="009D3059"/>
    <w:rsid w:val="009D46AE"/>
    <w:rsid w:val="009D6A60"/>
    <w:rsid w:val="00A00D35"/>
    <w:rsid w:val="00A03886"/>
    <w:rsid w:val="00A03CC1"/>
    <w:rsid w:val="00A31821"/>
    <w:rsid w:val="00A34966"/>
    <w:rsid w:val="00A54EF0"/>
    <w:rsid w:val="00A744C5"/>
    <w:rsid w:val="00AA7353"/>
    <w:rsid w:val="00AC5FE8"/>
    <w:rsid w:val="00AE61BC"/>
    <w:rsid w:val="00AF019A"/>
    <w:rsid w:val="00AF1D28"/>
    <w:rsid w:val="00B073AF"/>
    <w:rsid w:val="00B10722"/>
    <w:rsid w:val="00B204D3"/>
    <w:rsid w:val="00B34EEA"/>
    <w:rsid w:val="00B4223E"/>
    <w:rsid w:val="00B572EB"/>
    <w:rsid w:val="00BC1BC6"/>
    <w:rsid w:val="00C12250"/>
    <w:rsid w:val="00C4428B"/>
    <w:rsid w:val="00C66155"/>
    <w:rsid w:val="00C756B2"/>
    <w:rsid w:val="00C8745C"/>
    <w:rsid w:val="00C959CA"/>
    <w:rsid w:val="00CC5704"/>
    <w:rsid w:val="00CD3009"/>
    <w:rsid w:val="00D11709"/>
    <w:rsid w:val="00D2752F"/>
    <w:rsid w:val="00D7454E"/>
    <w:rsid w:val="00D85211"/>
    <w:rsid w:val="00DA1242"/>
    <w:rsid w:val="00DA21DA"/>
    <w:rsid w:val="00DC4D37"/>
    <w:rsid w:val="00DE2E35"/>
    <w:rsid w:val="00DF6E8F"/>
    <w:rsid w:val="00E41B38"/>
    <w:rsid w:val="00E512C8"/>
    <w:rsid w:val="00E54422"/>
    <w:rsid w:val="00E72526"/>
    <w:rsid w:val="00E95B9D"/>
    <w:rsid w:val="00EC214D"/>
    <w:rsid w:val="00ED1E47"/>
    <w:rsid w:val="00EF7196"/>
    <w:rsid w:val="00F233FC"/>
    <w:rsid w:val="00F24B76"/>
    <w:rsid w:val="00F42BA5"/>
    <w:rsid w:val="00F64CEB"/>
    <w:rsid w:val="00F7307C"/>
    <w:rsid w:val="00F8010C"/>
    <w:rsid w:val="00FA5BBD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  <wetp:taskpane dockstate="right" visibility="0" width="350" row="2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0C76EAE-ECEE-4863-A0B9-6A4EFB0B891A}">
  <we:reference id="wa200005502" version="1.0.0.11" store="en-US" storeType="OMEX"/>
  <we:alternateReferences>
    <we:reference id="wa200005502" version="1.0.0.11" store="wa200005502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5EB485FE-15B8-4F35-8FC0-8915B011B339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808</Words>
  <Characters>4757</Characters>
  <Application>Microsoft Office Word</Application>
  <DocSecurity>0</DocSecurity>
  <Lines>126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7</cp:revision>
  <cp:lastPrinted>2024-06-07T20:10:00Z</cp:lastPrinted>
  <dcterms:created xsi:type="dcterms:W3CDTF">2024-06-07T20:07:00Z</dcterms:created>
  <dcterms:modified xsi:type="dcterms:W3CDTF">2024-06-07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